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D23057" w14:textId="77777777" w:rsidR="00AC1154" w:rsidRPr="00547562" w:rsidRDefault="00AC1154" w:rsidP="0054756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547562">
        <w:rPr>
          <w:rFonts w:ascii="Times New Roman" w:hAnsi="Times New Roman" w:cs="Times New Roman"/>
          <w:b/>
          <w:bCs/>
          <w:sz w:val="24"/>
          <w:szCs w:val="24"/>
        </w:rPr>
        <w:t>SİMAV TEKNOLOJİ FAKÜLTESİ</w:t>
      </w:r>
    </w:p>
    <w:p w14:paraId="7708D81D" w14:textId="24567A22" w:rsidR="00AC1154" w:rsidRPr="00547562" w:rsidRDefault="00AC1154" w:rsidP="0054756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47562">
        <w:rPr>
          <w:rFonts w:ascii="Times New Roman" w:hAnsi="Times New Roman" w:cs="Times New Roman"/>
          <w:b/>
          <w:bCs/>
          <w:sz w:val="24"/>
          <w:szCs w:val="24"/>
        </w:rPr>
        <w:t>ARAŞTIRMA VE GELİŞTİRME ALT ÇALIŞMA GRUBU</w:t>
      </w:r>
    </w:p>
    <w:p w14:paraId="285D1AEE" w14:textId="0B831FA3" w:rsidR="00AC1154" w:rsidRPr="00547562" w:rsidRDefault="00547562" w:rsidP="0054756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47562">
        <w:rPr>
          <w:rFonts w:ascii="Times New Roman" w:hAnsi="Times New Roman" w:cs="Times New Roman"/>
          <w:b/>
          <w:bCs/>
          <w:sz w:val="24"/>
          <w:szCs w:val="24"/>
        </w:rPr>
        <w:t>TOPLANTI TUTANAĞI</w:t>
      </w:r>
    </w:p>
    <w:p w14:paraId="1BEF1669" w14:textId="40615F92" w:rsidR="00AC1154" w:rsidRDefault="00AC1154" w:rsidP="00AC115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037D497" w14:textId="25F0E868" w:rsidR="00547562" w:rsidRDefault="00547562" w:rsidP="005475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lantı Tarihi ve saati</w:t>
      </w:r>
      <w:r>
        <w:rPr>
          <w:rFonts w:ascii="Times New Roman" w:hAnsi="Times New Roman" w:cs="Times New Roman"/>
          <w:sz w:val="24"/>
          <w:szCs w:val="24"/>
        </w:rPr>
        <w:tab/>
        <w:t>: 01/03/2023 14:30</w:t>
      </w:r>
    </w:p>
    <w:p w14:paraId="03DF8347" w14:textId="52980FD7" w:rsidR="00547562" w:rsidRDefault="00547562" w:rsidP="005475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lantı yer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Beyaz Salon</w:t>
      </w:r>
    </w:p>
    <w:p w14:paraId="729C3615" w14:textId="53EDD1EC" w:rsidR="00547562" w:rsidRDefault="00547562" w:rsidP="00547562">
      <w:pPr>
        <w:spacing w:after="0" w:line="240" w:lineRule="auto"/>
        <w:ind w:left="2832" w:hanging="28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lantı Gündemi</w:t>
      </w:r>
      <w:r>
        <w:rPr>
          <w:rFonts w:ascii="Times New Roman" w:hAnsi="Times New Roman" w:cs="Times New Roman"/>
          <w:sz w:val="24"/>
          <w:szCs w:val="24"/>
        </w:rPr>
        <w:tab/>
        <w:t xml:space="preserve">: Araştırma ve geliştirme alt çalışma grubu 2023 </w:t>
      </w:r>
      <w:proofErr w:type="gramStart"/>
      <w:r>
        <w:rPr>
          <w:rFonts w:ascii="Times New Roman" w:hAnsi="Times New Roman" w:cs="Times New Roman"/>
          <w:sz w:val="24"/>
          <w:szCs w:val="24"/>
        </w:rPr>
        <w:t>yılı    çalışmalarını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lanlanması</w:t>
      </w:r>
    </w:p>
    <w:p w14:paraId="71BF970C" w14:textId="659B3FD8" w:rsidR="00547562" w:rsidRDefault="00547562" w:rsidP="00AC115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FED3E01" w14:textId="77777777" w:rsidR="00547562" w:rsidRDefault="00547562" w:rsidP="00AC115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AEEA729" w14:textId="09BEA4A9" w:rsidR="00AC1154" w:rsidRDefault="00AC1154" w:rsidP="00AC115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aştırma ve </w:t>
      </w:r>
      <w:r w:rsidR="00547562">
        <w:rPr>
          <w:rFonts w:ascii="Times New Roman" w:hAnsi="Times New Roman" w:cs="Times New Roman"/>
          <w:sz w:val="24"/>
          <w:szCs w:val="24"/>
        </w:rPr>
        <w:t>geliştirme</w:t>
      </w:r>
      <w:r>
        <w:rPr>
          <w:rFonts w:ascii="Times New Roman" w:hAnsi="Times New Roman" w:cs="Times New Roman"/>
          <w:sz w:val="24"/>
          <w:szCs w:val="24"/>
        </w:rPr>
        <w:t xml:space="preserve"> alt çalışma grubu toplantısı 01/03/2023 Çarşamba günü saat 14:30’da Beyaz Salonda yapılmıştır. Toplantı sonunda aşağıdaki maddeler karara bağlanmıştır.</w:t>
      </w:r>
    </w:p>
    <w:p w14:paraId="0F01EF03" w14:textId="583AFC69" w:rsidR="00AC1154" w:rsidRDefault="00AC1154" w:rsidP="00AC115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9F23C6E" w14:textId="7672F4BE" w:rsidR="00AC1154" w:rsidRDefault="00AC1154" w:rsidP="00AC1154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ç. Dr. Vedat Taşdemir’in hazırladığı taslak kalite politikası üzerine konuşuldu ve bir sonraki toplantıya kadar üyelerin üzerine çalışmasına,</w:t>
      </w:r>
    </w:p>
    <w:p w14:paraId="7EB2D8DB" w14:textId="50A24D46" w:rsidR="00AC1154" w:rsidRDefault="00AC1154" w:rsidP="00AC1154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 ve 2023 yılı akademik çalışmaların takibine yönelik Doç. Dr. Vedat Taşdemir’in sunduğu tablo üzerine görüşüldü ve tablonun düzenlenerek bilgilerin toplanmasına,</w:t>
      </w:r>
    </w:p>
    <w:p w14:paraId="7D7B53B6" w14:textId="73ADD25F" w:rsidR="00AC1154" w:rsidRDefault="00AC1154" w:rsidP="00AC1154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külte bünyesinde ayda bir olmak üzere bilimsel, eğitim, kültür vb. konularda fakültemiz öğretim elemanlarının konferanslar vermesi hususunun dekanlığımıza teklifine,</w:t>
      </w:r>
    </w:p>
    <w:p w14:paraId="54C27618" w14:textId="086434AB" w:rsidR="00547562" w:rsidRDefault="00AC1154" w:rsidP="00547562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3 yılı için Üniversite-Sanayi iş</w:t>
      </w:r>
      <w:r w:rsidR="0054756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irliği kapsamında kariyer temalı </w:t>
      </w:r>
      <w:r w:rsidR="00547562">
        <w:rPr>
          <w:rFonts w:ascii="Times New Roman" w:hAnsi="Times New Roman" w:cs="Times New Roman"/>
          <w:sz w:val="24"/>
          <w:szCs w:val="24"/>
        </w:rPr>
        <w:t>toplantıların</w:t>
      </w:r>
      <w:r>
        <w:rPr>
          <w:rFonts w:ascii="Times New Roman" w:hAnsi="Times New Roman" w:cs="Times New Roman"/>
          <w:sz w:val="24"/>
          <w:szCs w:val="24"/>
        </w:rPr>
        <w:t xml:space="preserve"> düzenlenmesi</w:t>
      </w:r>
      <w:r w:rsidR="00547562">
        <w:rPr>
          <w:rFonts w:ascii="Times New Roman" w:hAnsi="Times New Roman" w:cs="Times New Roman"/>
          <w:sz w:val="24"/>
          <w:szCs w:val="24"/>
        </w:rPr>
        <w:t xml:space="preserve"> hususunun dekanlığımıza teklifine,</w:t>
      </w:r>
    </w:p>
    <w:p w14:paraId="6E6C6BF6" w14:textId="35190537" w:rsidR="00AC1154" w:rsidRDefault="00547562" w:rsidP="00AC1154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kültemiz Öğretim elemanlarının araştırma ve geliştirme çalışmalarına </w:t>
      </w:r>
      <w:proofErr w:type="gramStart"/>
      <w:r>
        <w:rPr>
          <w:rFonts w:ascii="Times New Roman" w:hAnsi="Times New Roman" w:cs="Times New Roman"/>
          <w:sz w:val="24"/>
          <w:szCs w:val="24"/>
        </w:rPr>
        <w:t>motivasyonunu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ve katılımını arttırmak adına çok katılımlı proje çalışmalarının araştırılması ve bunların TÜBİTAK, KOSGEB ve Sanayi Bakanlığı vb. desteklerden </w:t>
      </w:r>
      <w:proofErr w:type="gramStart"/>
      <w:r>
        <w:rPr>
          <w:rFonts w:ascii="Times New Roman" w:hAnsi="Times New Roman" w:cs="Times New Roman"/>
          <w:sz w:val="24"/>
          <w:szCs w:val="24"/>
        </w:rPr>
        <w:t>yararlanm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lanaklarının değerlendirilmesi,</w:t>
      </w:r>
    </w:p>
    <w:p w14:paraId="1BE9E7FF" w14:textId="38E5E733" w:rsidR="00547562" w:rsidRDefault="00547562" w:rsidP="00AC1154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 hazırlama konusunda birim içi eğitim fırsatlarının araştırılması.</w:t>
      </w:r>
    </w:p>
    <w:p w14:paraId="2AF5CF3B" w14:textId="1363B89B" w:rsidR="00AC1154" w:rsidRDefault="00AC1154" w:rsidP="00AC1154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3 yılı için hizmet içi eğitimlerin araştırılması, planlanması ve uygulanmasının (Liderlik, Yönetim ve Kalite grubu ile koordineli olabilir) hususunun dekanlığımıza teklifine,</w:t>
      </w:r>
    </w:p>
    <w:p w14:paraId="476635E1" w14:textId="403377D1" w:rsidR="00547562" w:rsidRDefault="00547562" w:rsidP="0054756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y birliği ile kara verilmiştir.</w:t>
      </w:r>
    </w:p>
    <w:p w14:paraId="11885D41" w14:textId="376E2F4D" w:rsidR="00547562" w:rsidRDefault="00547562" w:rsidP="0054756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1968A7" w14:textId="7ED093AC" w:rsidR="00547562" w:rsidRDefault="00547562" w:rsidP="0054756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947B0B8" w14:textId="3D8D9524" w:rsidR="00547562" w:rsidRDefault="00547562" w:rsidP="0054756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Prof. Dr. Alaattin KAÇAL</w:t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oç. Dr. Vedat TAŞDEMİR</w:t>
      </w:r>
    </w:p>
    <w:p w14:paraId="1A5D4DB2" w14:textId="77777777" w:rsidR="00547562" w:rsidRDefault="00547562" w:rsidP="0054756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9F3DDA7" w14:textId="77777777" w:rsidR="00547562" w:rsidRDefault="00547562" w:rsidP="0054756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65F3F68" w14:textId="77777777" w:rsidR="00547562" w:rsidRDefault="00547562" w:rsidP="0054756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C748A2F" w14:textId="50FA8D38" w:rsidR="00547562" w:rsidRDefault="00B706A1" w:rsidP="0054756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547562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="00547562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="00547562">
        <w:rPr>
          <w:rFonts w:ascii="Times New Roman" w:hAnsi="Times New Roman" w:cs="Times New Roman"/>
          <w:sz w:val="24"/>
          <w:szCs w:val="24"/>
        </w:rPr>
        <w:t xml:space="preserve">. Üyesi Cihangir YALINKILIÇ       </w:t>
      </w:r>
      <w:r w:rsidR="00F711CA">
        <w:rPr>
          <w:rFonts w:ascii="Times New Roman" w:hAnsi="Times New Roman" w:cs="Times New Roman"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547562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="00547562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="00547562">
        <w:rPr>
          <w:rFonts w:ascii="Times New Roman" w:hAnsi="Times New Roman" w:cs="Times New Roman"/>
          <w:sz w:val="24"/>
          <w:szCs w:val="24"/>
        </w:rPr>
        <w:t>. Üyesi Murat KOYUNBAKAN</w:t>
      </w:r>
    </w:p>
    <w:p w14:paraId="34BCD2F7" w14:textId="77777777" w:rsidR="00547562" w:rsidRPr="00547562" w:rsidRDefault="00547562" w:rsidP="00547562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547562" w:rsidRPr="0054756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E648B3"/>
    <w:multiLevelType w:val="hybridMultilevel"/>
    <w:tmpl w:val="8C2262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sbQwtjACkhaGZko6SsGpxcWZ+XkgBca1ANXXsqIsAAAA"/>
  </w:docVars>
  <w:rsids>
    <w:rsidRoot w:val="00F12378"/>
    <w:rsid w:val="000134C1"/>
    <w:rsid w:val="002010B9"/>
    <w:rsid w:val="00327716"/>
    <w:rsid w:val="00547562"/>
    <w:rsid w:val="00777BBF"/>
    <w:rsid w:val="00811FEE"/>
    <w:rsid w:val="00AC1154"/>
    <w:rsid w:val="00B706A1"/>
    <w:rsid w:val="00E1775C"/>
    <w:rsid w:val="00F12378"/>
    <w:rsid w:val="00F711CA"/>
    <w:rsid w:val="00FD1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AEC3E28"/>
  <w15:chartTrackingRefBased/>
  <w15:docId w15:val="{BF121632-CE7B-4566-8CA3-C28289061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C11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ttin.kacal</dc:creator>
  <cp:keywords/>
  <dc:description/>
  <cp:lastModifiedBy>user</cp:lastModifiedBy>
  <cp:revision>2</cp:revision>
  <dcterms:created xsi:type="dcterms:W3CDTF">2024-02-13T12:27:00Z</dcterms:created>
  <dcterms:modified xsi:type="dcterms:W3CDTF">2024-02-13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577904038084eb026f6dee41325b5eb62e0b9314cdbb4b815f19f67edce20b</vt:lpwstr>
  </property>
</Properties>
</file>